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1F81" w:rsidRDefault="00EB16E8"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6360</wp:posOffset>
                </wp:positionH>
                <wp:positionV relativeFrom="paragraph">
                  <wp:posOffset>1085778</wp:posOffset>
                </wp:positionV>
                <wp:extent cx="5034987" cy="300941"/>
                <wp:effectExtent l="0" t="0" r="13335" b="2349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34987" cy="300941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E3F5DF8" id="Oval 2" o:spid="_x0000_s1026" style="position:absolute;margin-left:6.8pt;margin-top:85.5pt;width:396.45pt;height:23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" filled="f" strokecolor="yellow" strokeweight="1pt">
                <v:stroke joinstyle="miter"/>
              </v:oval>
            </w:pict>
          </mc:Fallback>
        </mc:AlternateContent>
      </w:r>
      <w:bookmarkStart w:id="0" w:name="_GoBack"/>
      <w:r>
        <w:rPr>
          <w:noProof/>
          <w:lang w:eastAsia="en-PH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868101</wp:posOffset>
            </wp:positionH>
            <wp:positionV relativeFrom="paragraph">
              <wp:posOffset>0</wp:posOffset>
            </wp:positionV>
            <wp:extent cx="7713241" cy="4338698"/>
            <wp:effectExtent l="0" t="0" r="254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3241" cy="43386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6B1F8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jQ2szQwtjA2MTdQ0lEKTi0uzszPAykwrAUAQgjx1ywAAAA="/>
  </w:docVars>
  <w:rsids>
    <w:rsidRoot w:val="00EB16E8"/>
    <w:rsid w:val="006B1F81"/>
    <w:rsid w:val="00EB1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C5EA88-D534-4C39-89EC-BE467FC71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Company>HP Inc.</Company>
  <LinksUpToDate>false</LinksUpToDate>
  <CharactersWithSpaces>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</cp:revision>
  <dcterms:created xsi:type="dcterms:W3CDTF">2022-05-25T05:49:00Z</dcterms:created>
  <dcterms:modified xsi:type="dcterms:W3CDTF">2022-05-25T05:50:00Z</dcterms:modified>
</cp:coreProperties>
</file>